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77777777" w:rsidR="001D69C1" w:rsidRDefault="004D66D5">
      <w:pPr>
        <w:pStyle w:val="Titel"/>
      </w:pPr>
      <w:r>
        <w:t>Broodbeleggers Template (KOOPVOORSTEL)</w:t>
      </w:r>
    </w:p>
    <w:p w14:paraId="13B47AF0" w14:textId="77777777" w:rsidR="001D69C1" w:rsidRDefault="004D66D5">
      <w:pPr>
        <w:pStyle w:val="FirstParagraph"/>
      </w:pPr>
      <w:r>
        <w:rPr>
          <w:noProof/>
        </w:rPr>
        <w:drawing>
          <wp:inline distT="0" distB="0" distL="0" distR="0" wp14:anchorId="314744B9" wp14:editId="162444A7">
            <wp:extent cx="1428750" cy="545077"/>
            <wp:effectExtent l="0" t="0" r="0" b="0"/>
            <wp:docPr id="1" name="Picture" title="We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o_BR_tran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4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CF6F9" w14:textId="77777777" w:rsidR="001D69C1" w:rsidRDefault="004D66D5">
      <w:pPr>
        <w:pStyle w:val="Kop4"/>
      </w:pPr>
      <w:bookmarkStart w:id="0" w:name="voorstel"/>
      <w:proofErr w:type="spellStart"/>
      <w:r>
        <w:t>Voorstel</w:t>
      </w:r>
      <w:proofErr w:type="spellEnd"/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78"/>
        <w:gridCol w:w="1185"/>
        <w:gridCol w:w="222"/>
      </w:tblGrid>
      <w:tr w:rsidR="001D69C1" w14:paraId="3DE9EB64" w14:textId="77777777">
        <w:tc>
          <w:tcPr>
            <w:tcW w:w="0" w:type="auto"/>
          </w:tcPr>
          <w:p w14:paraId="70FB6141" w14:textId="40E4E698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drijf</w:t>
            </w:r>
            <w:proofErr w:type="spellEnd"/>
            <w:r>
              <w:rPr>
                <w:b/>
              </w:rPr>
              <w:t>:</w:t>
            </w:r>
            <w:r>
              <w:t xml:space="preserve"> </w:t>
            </w:r>
          </w:p>
        </w:tc>
        <w:tc>
          <w:tcPr>
            <w:tcW w:w="0" w:type="auto"/>
          </w:tcPr>
          <w:p w14:paraId="76CF00A8" w14:textId="7261F0D1" w:rsidR="001D69C1" w:rsidRDefault="004D66D5">
            <w:pPr>
              <w:pStyle w:val="Compact"/>
            </w:pPr>
            <w:r>
              <w:rPr>
                <w:b/>
              </w:rPr>
              <w:t>Auteur:</w:t>
            </w:r>
            <w:r>
              <w:t xml:space="preserve"> </w:t>
            </w:r>
          </w:p>
        </w:tc>
        <w:tc>
          <w:tcPr>
            <w:tcW w:w="0" w:type="auto"/>
          </w:tcPr>
          <w:p w14:paraId="7E592B95" w14:textId="77777777" w:rsidR="001D69C1" w:rsidRDefault="001D69C1"/>
        </w:tc>
      </w:tr>
      <w:tr w:rsidR="001D69C1" w14:paraId="1F0E4D2F" w14:textId="77777777">
        <w:tc>
          <w:tcPr>
            <w:tcW w:w="0" w:type="auto"/>
          </w:tcPr>
          <w:p w14:paraId="51F82355" w14:textId="42AE9FDE" w:rsidR="001D69C1" w:rsidRDefault="004D66D5">
            <w:pPr>
              <w:pStyle w:val="Compact"/>
            </w:pPr>
            <w:r>
              <w:rPr>
                <w:b/>
              </w:rPr>
              <w:t>Datum:</w:t>
            </w:r>
            <w:r>
              <w:t xml:space="preserve"> </w:t>
            </w:r>
          </w:p>
        </w:tc>
        <w:tc>
          <w:tcPr>
            <w:tcW w:w="0" w:type="auto"/>
          </w:tcPr>
          <w:p w14:paraId="37706313" w14:textId="77777777" w:rsidR="001D69C1" w:rsidRDefault="004D66D5">
            <w:pPr>
              <w:pStyle w:val="Compact"/>
            </w:pPr>
            <w:r>
              <w:rPr>
                <w:b/>
              </w:rPr>
              <w:t>Deadline:</w:t>
            </w:r>
          </w:p>
        </w:tc>
        <w:tc>
          <w:tcPr>
            <w:tcW w:w="0" w:type="auto"/>
          </w:tcPr>
          <w:p w14:paraId="6D9598A8" w14:textId="77777777" w:rsidR="001D69C1" w:rsidRDefault="001D69C1"/>
        </w:tc>
      </w:tr>
    </w:tbl>
    <w:p w14:paraId="02B3CA23" w14:textId="77777777" w:rsidR="001D69C1" w:rsidRDefault="004D66D5">
      <w:pPr>
        <w:pStyle w:val="Kop4"/>
      </w:pPr>
      <w:bookmarkStart w:id="1" w:name="basisgegevens"/>
      <w:bookmarkEnd w:id="0"/>
      <w:proofErr w:type="spellStart"/>
      <w:r>
        <w:t>Basisgegevens</w:t>
      </w:r>
      <w:proofErr w:type="spellEnd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070"/>
        <w:gridCol w:w="3196"/>
        <w:gridCol w:w="4094"/>
      </w:tblGrid>
      <w:tr w:rsidR="001D69C1" w14:paraId="0349FF9F" w14:textId="77777777">
        <w:tc>
          <w:tcPr>
            <w:tcW w:w="0" w:type="auto"/>
          </w:tcPr>
          <w:p w14:paraId="465E4DD2" w14:textId="0966EFEE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drijf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2ADC5878" w14:textId="51EFC53A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Huidig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ijs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623AC2A4" w14:textId="0782CDEC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urswaarde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</w:tr>
      <w:tr w:rsidR="001D69C1" w14:paraId="17087E8A" w14:textId="77777777">
        <w:tc>
          <w:tcPr>
            <w:tcW w:w="0" w:type="auto"/>
          </w:tcPr>
          <w:p w14:paraId="48E03BC5" w14:textId="4D0F3595" w:rsidR="001D69C1" w:rsidRDefault="004D66D5">
            <w:pPr>
              <w:pStyle w:val="Compact"/>
            </w:pPr>
            <w:r>
              <w:rPr>
                <w:b/>
              </w:rPr>
              <w:t xml:space="preserve">Sector: </w:t>
            </w:r>
            <w:r>
              <w:t xml:space="preserve"> </w:t>
            </w:r>
          </w:p>
        </w:tc>
        <w:tc>
          <w:tcPr>
            <w:tcW w:w="0" w:type="auto"/>
          </w:tcPr>
          <w:p w14:paraId="5D61D992" w14:textId="766E1BD5" w:rsidR="001D69C1" w:rsidRDefault="004D66D5">
            <w:pPr>
              <w:pStyle w:val="Compact"/>
            </w:pPr>
            <w:r>
              <w:rPr>
                <w:b/>
              </w:rPr>
              <w:t xml:space="preserve">52 </w:t>
            </w:r>
            <w:proofErr w:type="spellStart"/>
            <w:r>
              <w:rPr>
                <w:b/>
              </w:rPr>
              <w:t>weken</w:t>
            </w:r>
            <w:proofErr w:type="spellEnd"/>
            <w:r>
              <w:rPr>
                <w:b/>
              </w:rPr>
              <w:t xml:space="preserve"> l/h: </w:t>
            </w:r>
            <w:r>
              <w:t xml:space="preserve"> </w:t>
            </w:r>
          </w:p>
        </w:tc>
        <w:tc>
          <w:tcPr>
            <w:tcW w:w="0" w:type="auto"/>
          </w:tcPr>
          <w:p w14:paraId="0DE4A131" w14:textId="16B7CDD5" w:rsidR="001D69C1" w:rsidRDefault="004D66D5">
            <w:pPr>
              <w:pStyle w:val="Compact"/>
            </w:pPr>
            <w:r>
              <w:rPr>
                <w:b/>
              </w:rPr>
              <w:t xml:space="preserve">Beta: </w:t>
            </w:r>
            <w:r>
              <w:t xml:space="preserve"> </w:t>
            </w:r>
          </w:p>
        </w:tc>
      </w:tr>
      <w:tr w:rsidR="001D69C1" w14:paraId="53D2C3B1" w14:textId="77777777">
        <w:tc>
          <w:tcPr>
            <w:tcW w:w="0" w:type="auto"/>
          </w:tcPr>
          <w:p w14:paraId="3BEB2E47" w14:textId="575FFBA9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Industrie</w:t>
            </w:r>
            <w:proofErr w:type="spellEnd"/>
            <w:r>
              <w:rPr>
                <w:b/>
              </w:rPr>
              <w:t xml:space="preserve">: </w:t>
            </w:r>
          </w:p>
        </w:tc>
        <w:tc>
          <w:tcPr>
            <w:tcW w:w="0" w:type="auto"/>
          </w:tcPr>
          <w:p w14:paraId="485B31D5" w14:textId="4EBC4950" w:rsidR="001D69C1" w:rsidRDefault="004D66D5">
            <w:pPr>
              <w:pStyle w:val="Compact"/>
            </w:pPr>
            <w:r>
              <w:rPr>
                <w:b/>
              </w:rPr>
              <w:t xml:space="preserve">Doel over 1 </w:t>
            </w:r>
            <w:proofErr w:type="spellStart"/>
            <w:r>
              <w:rPr>
                <w:b/>
              </w:rPr>
              <w:t>jaar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6D93A2A0" w14:textId="2460262B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Voorwaarts</w:t>
            </w:r>
            <w:proofErr w:type="spellEnd"/>
            <w:r>
              <w:rPr>
                <w:b/>
              </w:rPr>
              <w:t xml:space="preserve"> dividend: </w:t>
            </w:r>
            <w:r>
              <w:t xml:space="preserve"> </w:t>
            </w:r>
          </w:p>
        </w:tc>
      </w:tr>
    </w:tbl>
    <w:p w14:paraId="57AA48F9" w14:textId="77777777" w:rsidR="001D69C1" w:rsidRDefault="004D66D5">
      <w:pPr>
        <w:pStyle w:val="Kop4"/>
      </w:pPr>
      <w:bookmarkStart w:id="2" w:name="bedrijfsinformatie"/>
      <w:bookmarkEnd w:id="1"/>
      <w:proofErr w:type="spellStart"/>
      <w:r>
        <w:t>Bedrijfsinformatie</w:t>
      </w:r>
      <w:proofErr w:type="spellEnd"/>
    </w:p>
    <w:p w14:paraId="3281DE1E" w14:textId="30D94B09" w:rsidR="001D69C1" w:rsidRDefault="00D768D8">
      <w:pPr>
        <w:pStyle w:val="Plattetekst"/>
      </w:pPr>
      <w:r>
        <w:t>[</w:t>
      </w:r>
      <w:r w:rsidR="009F087E">
        <w:t>COMPANY_INFO</w:t>
      </w:r>
      <w:r>
        <w:t>]</w:t>
      </w:r>
    </w:p>
    <w:p w14:paraId="59AF2996" w14:textId="3EABE0D7" w:rsidR="00EA0A52" w:rsidRDefault="004D66D5" w:rsidP="00EA0A52">
      <w:pPr>
        <w:pStyle w:val="Kop4"/>
        <w:rPr>
          <w:lang w:val="nl-NL"/>
        </w:rPr>
      </w:pPr>
      <w:bookmarkStart w:id="3" w:name="investeringsplan"/>
      <w:bookmarkEnd w:id="2"/>
      <w:r w:rsidRPr="00EA0A52">
        <w:rPr>
          <w:lang w:val="nl-NL"/>
        </w:rPr>
        <w:t>Investeringsplan</w:t>
      </w:r>
      <w:r w:rsidR="00EA0A52">
        <w:rPr>
          <w:lang w:val="nl-NL"/>
        </w:rPr>
        <w:t xml:space="preserve"> </w:t>
      </w:r>
    </w:p>
    <w:p w14:paraId="2E8308E9" w14:textId="7C1D0D16" w:rsidR="001D69C1" w:rsidRPr="00EA0A52" w:rsidRDefault="004D66D5">
      <w:pPr>
        <w:pStyle w:val="FirstParagraph"/>
        <w:rPr>
          <w:lang w:val="nl-NL"/>
        </w:rPr>
      </w:pPr>
      <w:r w:rsidRPr="00EA0A52">
        <w:rPr>
          <w:lang w:val="nl-NL"/>
        </w:rPr>
        <w:br/>
      </w:r>
    </w:p>
    <w:p w14:paraId="73F9A510" w14:textId="77777777" w:rsidR="001D69C1" w:rsidRPr="00EA0A52" w:rsidRDefault="004D66D5">
      <w:pPr>
        <w:pStyle w:val="Kop4"/>
        <w:rPr>
          <w:lang w:val="nl-NL"/>
        </w:rPr>
      </w:pPr>
      <w:bookmarkStart w:id="4" w:name="Xb139da1b3442b2f79c826e4364f223306e50acc"/>
      <w:bookmarkEnd w:id="3"/>
      <w:r w:rsidRPr="00EA0A52">
        <w:rPr>
          <w:lang w:val="nl-NL"/>
        </w:rPr>
        <w:t>Hoe past dit aandeel in de BROOD-</w:t>
      </w:r>
      <w:proofErr w:type="spellStart"/>
      <w:r w:rsidRPr="00EA0A52">
        <w:rPr>
          <w:lang w:val="nl-NL"/>
        </w:rPr>
        <w:t>portefeuillle</w:t>
      </w:r>
      <w:proofErr w:type="spellEnd"/>
      <w:r w:rsidRPr="00EA0A52">
        <w:rPr>
          <w:lang w:val="nl-NL"/>
        </w:rPr>
        <w:t xml:space="preserve"> (diversificatie, </w:t>
      </w:r>
      <w:proofErr w:type="spellStart"/>
      <w:r w:rsidRPr="00EA0A52">
        <w:rPr>
          <w:lang w:val="nl-NL"/>
        </w:rPr>
        <w:t>beta</w:t>
      </w:r>
      <w:proofErr w:type="spellEnd"/>
      <w:r w:rsidRPr="00EA0A52">
        <w:rPr>
          <w:lang w:val="nl-NL"/>
        </w:rPr>
        <w:t xml:space="preserve"> waarde etc.)</w:t>
      </w:r>
    </w:p>
    <w:p w14:paraId="4B3E4F86" w14:textId="354E41A7" w:rsidR="001D69C1" w:rsidRPr="00EA0A52" w:rsidRDefault="004D66D5">
      <w:pPr>
        <w:pStyle w:val="FirstParagraph"/>
        <w:rPr>
          <w:lang w:val="nl-NL"/>
        </w:rPr>
      </w:pPr>
      <w:r w:rsidRPr="00EA0A52">
        <w:rPr>
          <w:lang w:val="nl-NL"/>
        </w:rPr>
        <w:br/>
      </w:r>
    </w:p>
    <w:p w14:paraId="307D9322" w14:textId="77777777" w:rsidR="001D69C1" w:rsidRPr="00EA0A52" w:rsidRDefault="004D66D5">
      <w:pPr>
        <w:pStyle w:val="Kop4"/>
        <w:rPr>
          <w:lang w:val="nl-NL"/>
        </w:rPr>
      </w:pPr>
      <w:bookmarkStart w:id="5" w:name="Xcd0ff827a64d07db9832e8fe01693a99e32e1be"/>
      <w:bookmarkEnd w:id="4"/>
      <w:r w:rsidRPr="00EA0A52">
        <w:rPr>
          <w:lang w:val="nl-NL"/>
        </w:rPr>
        <w:t>Competitie in de markt (wijdt hier ook een geschreven alinea aan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1E3C83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Plattetekst"/>
              <w:rPr>
                <w:lang w:val="nl-NL"/>
              </w:rPr>
            </w:pPr>
          </w:p>
        </w:tc>
      </w:tr>
    </w:tbl>
    <w:p w14:paraId="6213C7BF" w14:textId="6C78FC91" w:rsidR="001D69C1" w:rsidRPr="00EA0A52" w:rsidRDefault="001D69C1">
      <w:pPr>
        <w:pStyle w:val="Plattetekst"/>
        <w:rPr>
          <w:lang w:val="nl-NL"/>
        </w:rPr>
      </w:pPr>
    </w:p>
    <w:p w14:paraId="2BE2D9F5" w14:textId="77777777" w:rsidR="001D69C1" w:rsidRPr="00F7078F" w:rsidRDefault="004D66D5">
      <w:pPr>
        <w:pStyle w:val="Kop4"/>
        <w:rPr>
          <w:lang w:val="nl-NL"/>
        </w:rPr>
      </w:pPr>
      <w:bookmarkStart w:id="6" w:name="grafiek-koers-afgelopen-2-jaar"/>
      <w:bookmarkEnd w:id="5"/>
      <w:r w:rsidRPr="00F7078F">
        <w:rPr>
          <w:lang w:val="nl-NL"/>
        </w:rPr>
        <w:t>Grafiek koers afgelopen 2 jaar</w:t>
      </w:r>
    </w:p>
    <w:p w14:paraId="38D0513D" w14:textId="1B81DA0A" w:rsidR="001D69C1" w:rsidRPr="005360EA" w:rsidRDefault="001E3C83">
      <w:pPr>
        <w:pStyle w:val="FirstParagraph"/>
        <w:rPr>
          <w:lang w:val="nl-NL"/>
        </w:rPr>
      </w:pPr>
      <w:r>
        <w:rPr>
          <w:lang w:val="nl-NL"/>
        </w:rPr>
        <w:t>Koersgrafiek</w:t>
      </w:r>
    </w:p>
    <w:p w14:paraId="2AC964B5" w14:textId="47C33428" w:rsidR="001D69C1" w:rsidRPr="00F7078F" w:rsidRDefault="001D69C1">
      <w:pPr>
        <w:pStyle w:val="Plattetekst"/>
        <w:rPr>
          <w:lang w:val="nl-NL"/>
        </w:rPr>
      </w:pPr>
    </w:p>
    <w:p w14:paraId="0B293B8A" w14:textId="77777777" w:rsidR="001D69C1" w:rsidRPr="001E3C83" w:rsidRDefault="004D66D5">
      <w:pPr>
        <w:pStyle w:val="Kop4"/>
        <w:rPr>
          <w:lang w:val="nl-NL"/>
        </w:rPr>
      </w:pPr>
      <w:bookmarkStart w:id="7" w:name="shortposities"/>
      <w:bookmarkEnd w:id="6"/>
      <w:r w:rsidRPr="001E3C83">
        <w:rPr>
          <w:lang w:val="nl-NL"/>
        </w:rPr>
        <w:t>Shortpositie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Plattetekst"/>
      </w:pPr>
      <w:r>
        <w:lastRenderedPageBreak/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Plattetekst"/>
      </w:pPr>
      <w:r>
        <w:br/>
      </w:r>
    </w:p>
    <w:p w14:paraId="5CDA0FDD" w14:textId="77777777" w:rsidR="001D69C1" w:rsidRDefault="004D66D5">
      <w:pPr>
        <w:pStyle w:val="Kop4"/>
      </w:pPr>
      <w:bookmarkStart w:id="8" w:name="swot-analyse"/>
      <w:bookmarkEnd w:id="7"/>
      <w:r>
        <w:t xml:space="preserve">SWOT </w:t>
      </w:r>
      <w:proofErr w:type="spellStart"/>
      <w:r>
        <w:t>Analyse</w:t>
      </w:r>
      <w:proofErr w:type="spellEnd"/>
    </w:p>
    <w:p w14:paraId="349F6E46" w14:textId="21854F98" w:rsidR="001D69C1" w:rsidRPr="00E80684" w:rsidRDefault="004D66D5" w:rsidP="00E80684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Strenghts</w:t>
      </w:r>
      <w:proofErr w:type="spellEnd"/>
      <w:r w:rsidR="003A0DE5" w:rsidRPr="00E80684">
        <w:rPr>
          <w:b/>
          <w:lang w:val="nl-NL"/>
        </w:rPr>
        <w:br/>
      </w:r>
      <w:r w:rsidRPr="00E80684">
        <w:rPr>
          <w:lang w:val="nl-NL"/>
        </w:rPr>
        <w:br/>
      </w:r>
    </w:p>
    <w:p w14:paraId="50ACAC50" w14:textId="124B32CB" w:rsidR="00E80684" w:rsidRPr="00E80684" w:rsidRDefault="004D66D5" w:rsidP="00E80684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A43125">
        <w:rPr>
          <w:b/>
          <w:lang w:val="nl-NL"/>
        </w:rPr>
        <w:t>Weaknesses</w:t>
      </w:r>
      <w:proofErr w:type="spellEnd"/>
      <w:r w:rsidRPr="00A43125">
        <w:rPr>
          <w:lang w:val="nl-NL"/>
        </w:rPr>
        <w:br/>
      </w:r>
    </w:p>
    <w:p w14:paraId="7D83A867" w14:textId="69E84E8A" w:rsidR="001D69C1" w:rsidRPr="00E80684" w:rsidRDefault="004D66D5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Opportunities</w:t>
      </w:r>
      <w:proofErr w:type="spellEnd"/>
      <w:r w:rsidR="00E80684" w:rsidRPr="00E80684">
        <w:rPr>
          <w:b/>
          <w:lang w:val="nl-NL"/>
        </w:rPr>
        <w:br/>
      </w:r>
      <w:r w:rsidRPr="00E80684">
        <w:rPr>
          <w:lang w:val="nl-NL"/>
        </w:rPr>
        <w:br/>
      </w:r>
    </w:p>
    <w:p w14:paraId="3EE07BBE" w14:textId="1019F833" w:rsidR="001D69C1" w:rsidRPr="00E80684" w:rsidRDefault="004D66D5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Threats</w:t>
      </w:r>
      <w:proofErr w:type="spellEnd"/>
      <w:r w:rsidR="00E80684" w:rsidRPr="00E80684">
        <w:rPr>
          <w:b/>
          <w:lang w:val="nl-NL"/>
        </w:rPr>
        <w:br/>
      </w:r>
      <w:r w:rsidR="00E80684" w:rsidRPr="00E80684">
        <w:rPr>
          <w:b/>
          <w:lang w:val="nl-NL"/>
        </w:rPr>
        <w:br/>
      </w:r>
    </w:p>
    <w:p w14:paraId="44F7F978" w14:textId="77777777" w:rsidR="001D69C1" w:rsidRDefault="004D66D5">
      <w:pPr>
        <w:pStyle w:val="Kop4"/>
      </w:pPr>
      <w:bookmarkStart w:id="9" w:name="bedrijfsbeleid"/>
      <w:bookmarkEnd w:id="8"/>
      <w:proofErr w:type="spellStart"/>
      <w:r>
        <w:t>Bedrijfsbeleid</w:t>
      </w:r>
      <w:proofErr w:type="spellEnd"/>
    </w:p>
    <w:p w14:paraId="782A5B70" w14:textId="5F01124F" w:rsidR="001D69C1" w:rsidRPr="00E80684" w:rsidRDefault="004D66D5" w:rsidP="00E80684">
      <w:pPr>
        <w:spacing w:after="0"/>
        <w:rPr>
          <w:rFonts w:ascii="Times New Roman" w:eastAsia="Times New Roman" w:hAnsi="Times New Roman" w:cs="Times New Roman"/>
          <w:lang w:eastAsia="nl-NL"/>
        </w:rPr>
      </w:pPr>
      <w:r>
        <w:br/>
      </w:r>
    </w:p>
    <w:p w14:paraId="0C02D8A5" w14:textId="77777777" w:rsidR="001D69C1" w:rsidRPr="00C9116D" w:rsidRDefault="004D66D5">
      <w:pPr>
        <w:pStyle w:val="Kop4"/>
        <w:rPr>
          <w:lang w:val="nl-NL"/>
        </w:rPr>
      </w:pPr>
      <w:bookmarkStart w:id="10" w:name="geografische-omzet"/>
      <w:bookmarkEnd w:id="9"/>
      <w:r w:rsidRPr="00C9116D">
        <w:rPr>
          <w:lang w:val="nl-NL"/>
        </w:rPr>
        <w:t>Geografische Omzet</w:t>
      </w:r>
    </w:p>
    <w:p w14:paraId="643DD648" w14:textId="40FDF6B6" w:rsidR="001D69C1" w:rsidRPr="00F7078F" w:rsidRDefault="004D66D5">
      <w:pPr>
        <w:pStyle w:val="FirstParagraph"/>
        <w:rPr>
          <w:lang w:val="nl-NL"/>
        </w:rPr>
      </w:pPr>
      <w:r w:rsidRPr="00F7078F">
        <w:rPr>
          <w:lang w:val="nl-NL"/>
        </w:rPr>
        <w:br/>
      </w:r>
    </w:p>
    <w:p w14:paraId="335265AB" w14:textId="77777777" w:rsidR="001D69C1" w:rsidRPr="00C9116D" w:rsidRDefault="004D66D5">
      <w:pPr>
        <w:pStyle w:val="Kop4"/>
      </w:pPr>
      <w:bookmarkStart w:id="11" w:name="agenda-bedrijf"/>
      <w:bookmarkEnd w:id="10"/>
      <w:r w:rsidRPr="00C9116D">
        <w:t xml:space="preserve">Agenda </w:t>
      </w:r>
      <w:proofErr w:type="spellStart"/>
      <w:r w:rsidRPr="00C9116D">
        <w:t>bedrijf</w:t>
      </w:r>
      <w:proofErr w:type="spellEnd"/>
    </w:p>
    <w:p w14:paraId="7B131EF8" w14:textId="69EE7CC1" w:rsidR="001D69C1" w:rsidRPr="00C9116D" w:rsidRDefault="004D66D5">
      <w:pPr>
        <w:pStyle w:val="FirstParagraph"/>
      </w:pPr>
      <w:r w:rsidRPr="00C9116D">
        <w:br/>
      </w:r>
    </w:p>
    <w:p w14:paraId="279805BC" w14:textId="77777777" w:rsidR="001D69C1" w:rsidRPr="003A0DE5" w:rsidRDefault="004D66D5">
      <w:pPr>
        <w:pStyle w:val="Kop4"/>
        <w:rPr>
          <w:lang w:val="nl-NL"/>
        </w:rPr>
      </w:pPr>
      <w:bookmarkStart w:id="12" w:name="omzet--en-winstverwachtingen"/>
      <w:bookmarkEnd w:id="11"/>
      <w:r w:rsidRPr="003A0DE5">
        <w:rPr>
          <w:lang w:val="nl-NL"/>
        </w:rPr>
        <w:t>Omzet- en Winstverwachtingen</w:t>
      </w:r>
    </w:p>
    <w:p w14:paraId="0E20B7AB" w14:textId="53A30B1C" w:rsidR="001D69C1" w:rsidRPr="003A0DE5" w:rsidRDefault="004D66D5">
      <w:pPr>
        <w:pStyle w:val="FirstParagraph"/>
        <w:rPr>
          <w:lang w:val="nl-NL"/>
        </w:rPr>
      </w:pPr>
      <w:r w:rsidRPr="003A0DE5">
        <w:rPr>
          <w:lang w:val="nl-NL"/>
        </w:rPr>
        <w:br/>
      </w:r>
    </w:p>
    <w:p w14:paraId="1832E1B5" w14:textId="1312333C" w:rsidR="001D69C1" w:rsidRDefault="004D66D5">
      <w:pPr>
        <w:pStyle w:val="Kop4"/>
      </w:pPr>
      <w:bookmarkStart w:id="13" w:name="dividend-geschiedenis"/>
      <w:bookmarkEnd w:id="12"/>
      <w:r>
        <w:t xml:space="preserve">Dividend </w:t>
      </w:r>
      <w:proofErr w:type="spellStart"/>
      <w:r w:rsidR="00996C88">
        <w:t>G</w:t>
      </w:r>
      <w:r>
        <w:t>eschiedenis</w:t>
      </w:r>
      <w:proofErr w:type="spellEnd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Plattetekst"/>
            </w:pPr>
          </w:p>
        </w:tc>
      </w:tr>
    </w:tbl>
    <w:p w14:paraId="68FF6583" w14:textId="0AE55516" w:rsidR="001D69C1" w:rsidRDefault="004D66D5">
      <w:pPr>
        <w:pStyle w:val="Plattetekst"/>
      </w:pPr>
      <w:r>
        <w:br/>
      </w:r>
    </w:p>
    <w:p w14:paraId="28E63B44" w14:textId="77777777" w:rsidR="001D69C1" w:rsidRDefault="004D66D5">
      <w:pPr>
        <w:pStyle w:val="Kop4"/>
      </w:pPr>
      <w:bookmarkStart w:id="14" w:name="voorstel-koop-verkoop"/>
      <w:bookmarkEnd w:id="13"/>
      <w:proofErr w:type="spellStart"/>
      <w:r>
        <w:t>Voorstel</w:t>
      </w:r>
      <w:proofErr w:type="spellEnd"/>
      <w:r>
        <w:t xml:space="preserve"> Koop &amp; </w:t>
      </w:r>
      <w:proofErr w:type="spellStart"/>
      <w:r>
        <w:t>Verkoop</w:t>
      </w:r>
      <w:proofErr w:type="spellEnd"/>
    </w:p>
    <w:p w14:paraId="237C7007" w14:textId="3C44392C" w:rsidR="001D69C1" w:rsidRPr="000F1561" w:rsidRDefault="004D66D5">
      <w:pPr>
        <w:pStyle w:val="Compact"/>
        <w:numPr>
          <w:ilvl w:val="0"/>
          <w:numId w:val="28"/>
        </w:numPr>
        <w:rPr>
          <w:lang w:val="nl-NL"/>
        </w:rPr>
      </w:pPr>
      <w:r w:rsidRPr="000F1561">
        <w:rPr>
          <w:b/>
          <w:lang w:val="nl-NL"/>
        </w:rPr>
        <w:t>Aankoopvoorstel</w:t>
      </w:r>
      <w:r w:rsidR="00A43125">
        <w:rPr>
          <w:lang w:val="nl-NL"/>
        </w:rPr>
        <w:t>.</w:t>
      </w:r>
    </w:p>
    <w:p w14:paraId="491211E5" w14:textId="77777777" w:rsidR="001D69C1" w:rsidRDefault="004D66D5">
      <w:pPr>
        <w:pStyle w:val="Kop4"/>
      </w:pPr>
      <w:bookmarkStart w:id="15" w:name="overige"/>
      <w:bookmarkEnd w:id="14"/>
      <w:proofErr w:type="spellStart"/>
      <w:r>
        <w:lastRenderedPageBreak/>
        <w:t>Overige</w:t>
      </w:r>
      <w:proofErr w:type="spellEnd"/>
    </w:p>
    <w:p w14:paraId="7E6CDC2A" w14:textId="77777777" w:rsidR="001D69C1" w:rsidRDefault="004D66D5">
      <w:pPr>
        <w:pStyle w:val="Plattetekst"/>
      </w:pPr>
      <w:r>
        <w:br/>
      </w:r>
      <w:bookmarkEnd w:id="15"/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DD59B" w14:textId="77777777" w:rsidR="0084499D" w:rsidRDefault="0084499D">
      <w:pPr>
        <w:spacing w:after="0"/>
      </w:pPr>
      <w:r>
        <w:separator/>
      </w:r>
    </w:p>
  </w:endnote>
  <w:endnote w:type="continuationSeparator" w:id="0">
    <w:p w14:paraId="07E8330A" w14:textId="77777777" w:rsidR="0084499D" w:rsidRDefault="008449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1167F" w14:textId="77777777" w:rsidR="0084499D" w:rsidRDefault="0084499D">
      <w:r>
        <w:separator/>
      </w:r>
    </w:p>
  </w:footnote>
  <w:footnote w:type="continuationSeparator" w:id="0">
    <w:p w14:paraId="32B1EF3E" w14:textId="77777777" w:rsidR="0084499D" w:rsidRDefault="008449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2"/>
  </w:num>
  <w:num w:numId="15">
    <w:abstractNumId w:val="0"/>
  </w:num>
  <w:num w:numId="16">
    <w:abstractNumId w:val="0"/>
  </w:num>
  <w:num w:numId="17">
    <w:abstractNumId w:val="12"/>
  </w:num>
  <w:num w:numId="18">
    <w:abstractNumId w:val="0"/>
  </w:num>
  <w:num w:numId="19">
    <w:abstractNumId w:val="0"/>
  </w:num>
  <w:num w:numId="20">
    <w:abstractNumId w:val="12"/>
  </w:num>
  <w:num w:numId="21">
    <w:abstractNumId w:val="0"/>
  </w:num>
  <w:num w:numId="22">
    <w:abstractNumId w:val="0"/>
  </w:num>
  <w:num w:numId="23">
    <w:abstractNumId w:val="12"/>
  </w:num>
  <w:num w:numId="24">
    <w:abstractNumId w:val="0"/>
  </w:num>
  <w:num w:numId="25">
    <w:abstractNumId w:val="0"/>
  </w:num>
  <w:num w:numId="26">
    <w:abstractNumId w:val="12"/>
  </w:num>
  <w:num w:numId="27">
    <w:abstractNumId w:val="0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923"/>
    <w:rsid w:val="000F1561"/>
    <w:rsid w:val="001D69C1"/>
    <w:rsid w:val="001E3C83"/>
    <w:rsid w:val="00224443"/>
    <w:rsid w:val="00277540"/>
    <w:rsid w:val="00382C30"/>
    <w:rsid w:val="00394F36"/>
    <w:rsid w:val="003A0DE5"/>
    <w:rsid w:val="003D3072"/>
    <w:rsid w:val="00486A34"/>
    <w:rsid w:val="004D66D5"/>
    <w:rsid w:val="004E29B3"/>
    <w:rsid w:val="005360EA"/>
    <w:rsid w:val="00590D07"/>
    <w:rsid w:val="00652F2F"/>
    <w:rsid w:val="006624AD"/>
    <w:rsid w:val="0078260A"/>
    <w:rsid w:val="00784D58"/>
    <w:rsid w:val="0084499D"/>
    <w:rsid w:val="008D6863"/>
    <w:rsid w:val="0093765A"/>
    <w:rsid w:val="00996C88"/>
    <w:rsid w:val="009975F3"/>
    <w:rsid w:val="009F087E"/>
    <w:rsid w:val="00A2786B"/>
    <w:rsid w:val="00A43125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768D8"/>
    <w:rsid w:val="00E315A3"/>
    <w:rsid w:val="00E80684"/>
    <w:rsid w:val="00E9327A"/>
    <w:rsid w:val="00EA0A52"/>
    <w:rsid w:val="00ED68E7"/>
    <w:rsid w:val="00F47921"/>
    <w:rsid w:val="00F707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rsid w:val="00FC4F8E"/>
    <w:pPr>
      <w:spacing w:before="36" w:after="36"/>
    </w:pPr>
    <w:rPr>
      <w:sz w:val="22"/>
    </w:rPr>
  </w:style>
  <w:style w:type="paragraph" w:styleId="Titel">
    <w:name w:val="Title"/>
    <w:basedOn w:val="Standaard"/>
    <w:next w:val="Platteteks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lattetekstChar">
    <w:name w:val="Platte tekst Char"/>
    <w:basedOn w:val="Standaardalinea-lettertype"/>
    <w:link w:val="Plattetekst"/>
    <w:rsid w:val="001412FA"/>
  </w:style>
  <w:style w:type="paragraph" w:styleId="Ballontekst">
    <w:name w:val="Balloon Text"/>
    <w:basedOn w:val="Standaard"/>
    <w:link w:val="Ballonteks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9E0D9D"/>
    <w:rPr>
      <w:rFonts w:ascii="Segoe UI" w:hAnsi="Segoe UI" w:cs="Segoe UI"/>
      <w:sz w:val="18"/>
      <w:szCs w:val="18"/>
    </w:rPr>
  </w:style>
  <w:style w:type="table" w:styleId="Tabelraster">
    <w:name w:val="Table Grid"/>
    <w:basedOn w:val="Standaardtabe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0</Words>
  <Characters>662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roodbeleggers Template (KOOPVOORSTEL)</vt:lpstr>
      <vt:lpstr>Broodbeleggers Template</vt:lpstr>
    </vt:vector>
  </TitlesOfParts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Ralph Schuurman</cp:lastModifiedBy>
  <cp:revision>22</cp:revision>
  <dcterms:created xsi:type="dcterms:W3CDTF">2021-12-22T11:58:00Z</dcterms:created>
  <dcterms:modified xsi:type="dcterms:W3CDTF">2021-12-22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